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425"/>
        <w:gridCol w:w="1170"/>
        <w:gridCol w:w="1260"/>
      </w:tblGrid>
      <w:tr w:rsidR="0016206B" w:rsidRPr="00311A30" w:rsidTr="00F351B0">
        <w:trPr>
          <w:trHeight w:val="290"/>
        </w:trPr>
        <w:tc>
          <w:tcPr>
            <w:tcW w:w="4855" w:type="dxa"/>
            <w:gridSpan w:val="3"/>
            <w:shd w:val="clear" w:color="auto" w:fill="auto"/>
            <w:noWrap/>
          </w:tcPr>
          <w:p w:rsidR="0016206B" w:rsidRPr="00494E3F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  <w:t xml:space="preserve">Table 1. </w:t>
            </w: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Descriptive Statistics for Study Sample</w:t>
            </w: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</w:tcPr>
          <w:p w:rsidR="0016206B" w:rsidRPr="00486790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b/>
                <w:i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i/>
                <w:spacing w:val="-10"/>
                <w:kern w:val="28"/>
                <w:sz w:val="20"/>
                <w:szCs w:val="20"/>
              </w:rPr>
              <w:t>Characteristic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16206B" w:rsidRPr="00486790" w:rsidRDefault="00BE2D23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b/>
                <w:i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i/>
                <w:spacing w:val="-10"/>
                <w:kern w:val="28"/>
                <w:sz w:val="20"/>
                <w:szCs w:val="20"/>
              </w:rPr>
              <w:t>Mean/N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noWrap/>
          </w:tcPr>
          <w:p w:rsidR="0016206B" w:rsidRPr="00486790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b/>
                <w:i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i/>
                <w:spacing w:val="-10"/>
                <w:kern w:val="28"/>
                <w:sz w:val="20"/>
                <w:szCs w:val="20"/>
              </w:rPr>
              <w:t>SD/%</w:t>
            </w: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  <w:hideMark/>
          </w:tcPr>
          <w:p w:rsidR="0016206B" w:rsidRPr="00B2026B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16206B" w:rsidRPr="00B2026B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6206B" w:rsidRPr="00B2026B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</w:p>
        </w:tc>
      </w:tr>
      <w:tr w:rsidR="0016206B" w:rsidRPr="00311A30" w:rsidTr="00CC35DD">
        <w:trPr>
          <w:trHeight w:val="179"/>
        </w:trPr>
        <w:tc>
          <w:tcPr>
            <w:tcW w:w="2425" w:type="dxa"/>
            <w:tcBorders>
              <w:bottom w:val="single" w:sz="4" w:space="0" w:color="auto"/>
            </w:tcBorders>
            <w:noWrap/>
            <w:hideMark/>
          </w:tcPr>
          <w:p w:rsidR="0016206B" w:rsidRPr="00BF6C2D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</w:pPr>
            <w:r w:rsidRPr="00BF6C2D"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  <w:t xml:space="preserve">Age 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16206B" w:rsidRPr="00B2026B" w:rsidRDefault="00B2437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33</w:t>
            </w:r>
            <w:bookmarkStart w:id="0" w:name="_GoBack"/>
            <w:bookmarkEnd w:id="0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6206B" w:rsidRPr="00B2026B" w:rsidRDefault="0016206B" w:rsidP="00B2437B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8</w:t>
            </w: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</w:tcPr>
          <w:p w:rsidR="0016206B" w:rsidRPr="0016206B" w:rsidRDefault="0016206B" w:rsidP="00F351B0">
            <w:pPr>
              <w:autoSpaceDE w:val="0"/>
              <w:autoSpaceDN w:val="0"/>
              <w:adjustRightInd w:val="0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Gender</w:t>
            </w:r>
          </w:p>
        </w:tc>
        <w:tc>
          <w:tcPr>
            <w:tcW w:w="1170" w:type="dxa"/>
          </w:tcPr>
          <w:p w:rsidR="0016206B" w:rsidRPr="0018005B" w:rsidRDefault="0016206B" w:rsidP="00F351B0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60" w:type="dxa"/>
            <w:noWrap/>
          </w:tcPr>
          <w:p w:rsidR="0016206B" w:rsidRPr="0018005B" w:rsidRDefault="0016206B" w:rsidP="00F351B0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</w:tcPr>
          <w:p w:rsidR="0016206B" w:rsidRPr="0018005B" w:rsidRDefault="0016206B" w:rsidP="00F351B0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   Female</w:t>
            </w:r>
          </w:p>
        </w:tc>
        <w:tc>
          <w:tcPr>
            <w:tcW w:w="1170" w:type="dxa"/>
          </w:tcPr>
          <w:p w:rsidR="0016206B" w:rsidRPr="0018005B" w:rsidRDefault="0016206B" w:rsidP="00B2437B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2</w:t>
            </w:r>
            <w:r w:rsidR="00B2437B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260" w:type="dxa"/>
            <w:noWrap/>
          </w:tcPr>
          <w:p w:rsidR="0016206B" w:rsidRPr="0018005B" w:rsidRDefault="00A72746" w:rsidP="00B2437B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79.3</w:t>
            </w:r>
            <w:r w:rsidR="0016206B">
              <w:rPr>
                <w:rFonts w:cs="Times New Roman"/>
                <w:sz w:val="20"/>
                <w:szCs w:val="20"/>
              </w:rPr>
              <w:t>%</w:t>
            </w: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</w:tcPr>
          <w:p w:rsidR="0016206B" w:rsidRPr="0018005B" w:rsidRDefault="0016206B" w:rsidP="00F351B0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   Male</w:t>
            </w:r>
          </w:p>
        </w:tc>
        <w:tc>
          <w:tcPr>
            <w:tcW w:w="1170" w:type="dxa"/>
          </w:tcPr>
          <w:p w:rsidR="0016206B" w:rsidRPr="0018005B" w:rsidRDefault="00A72746" w:rsidP="00B2437B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57</w:t>
            </w:r>
          </w:p>
        </w:tc>
        <w:tc>
          <w:tcPr>
            <w:tcW w:w="1260" w:type="dxa"/>
            <w:noWrap/>
          </w:tcPr>
          <w:p w:rsidR="0016206B" w:rsidRPr="0018005B" w:rsidRDefault="00A72746" w:rsidP="00B2437B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0.4</w:t>
            </w:r>
            <w:r w:rsidR="0016206B">
              <w:rPr>
                <w:rFonts w:cs="Times New Roman"/>
                <w:sz w:val="20"/>
                <w:szCs w:val="20"/>
              </w:rPr>
              <w:t>%</w:t>
            </w: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</w:tcPr>
          <w:p w:rsidR="0016206B" w:rsidRPr="0018005B" w:rsidRDefault="0016206B" w:rsidP="00F351B0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   Other</w:t>
            </w:r>
          </w:p>
        </w:tc>
        <w:tc>
          <w:tcPr>
            <w:tcW w:w="1170" w:type="dxa"/>
          </w:tcPr>
          <w:p w:rsidR="0016206B" w:rsidRPr="0018005B" w:rsidRDefault="0016206B" w:rsidP="00F351B0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60" w:type="dxa"/>
            <w:noWrap/>
          </w:tcPr>
          <w:p w:rsidR="0016206B" w:rsidRPr="0018005B" w:rsidRDefault="0016206B" w:rsidP="00F351B0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.4%</w:t>
            </w: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</w:tcPr>
          <w:p w:rsidR="0016206B" w:rsidRPr="0016206B" w:rsidRDefault="0016206B" w:rsidP="00F351B0">
            <w:pPr>
              <w:autoSpaceDE w:val="0"/>
              <w:autoSpaceDN w:val="0"/>
              <w:adjustRightInd w:val="0"/>
              <w:rPr>
                <w:rFonts w:cs="Times New Roman"/>
                <w:b/>
                <w:sz w:val="20"/>
                <w:szCs w:val="20"/>
              </w:rPr>
            </w:pPr>
            <w:r>
              <w:rPr>
                <w:rFonts w:cs="Times New Roman"/>
                <w:b/>
                <w:sz w:val="20"/>
                <w:szCs w:val="20"/>
              </w:rPr>
              <w:t>Race</w:t>
            </w:r>
          </w:p>
        </w:tc>
        <w:tc>
          <w:tcPr>
            <w:tcW w:w="1170" w:type="dxa"/>
          </w:tcPr>
          <w:p w:rsidR="0016206B" w:rsidRPr="0018005B" w:rsidRDefault="0016206B" w:rsidP="00F351B0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60" w:type="dxa"/>
            <w:noWrap/>
          </w:tcPr>
          <w:p w:rsidR="0016206B" w:rsidRPr="0018005B" w:rsidRDefault="0016206B" w:rsidP="00F351B0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16206B" w:rsidRPr="0018005B" w:rsidRDefault="0016206B" w:rsidP="00F351B0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   White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16206B" w:rsidRPr="0018005B" w:rsidRDefault="00B2437B" w:rsidP="00A72746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8</w:t>
            </w:r>
            <w:r w:rsidR="00A72746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206B" w:rsidRPr="0018005B" w:rsidRDefault="00A72746" w:rsidP="00F351B0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65.7</w:t>
            </w:r>
            <w:r w:rsidR="00B2437B">
              <w:rPr>
                <w:rFonts w:cs="Times New Roman"/>
                <w:sz w:val="20"/>
                <w:szCs w:val="20"/>
              </w:rPr>
              <w:t>%</w:t>
            </w: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</w:tcPr>
          <w:p w:rsidR="0016206B" w:rsidRPr="0016206B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  <w:t xml:space="preserve">    </w:t>
            </w: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Black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16206B" w:rsidRPr="00BF141A" w:rsidRDefault="00B2437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2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6206B" w:rsidRPr="00BF141A" w:rsidRDefault="00A72746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8.6</w:t>
            </w:r>
            <w:r w:rsidR="00B2437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16206B" w:rsidRPr="00311A30" w:rsidTr="0016206B">
        <w:trPr>
          <w:trHeight w:val="290"/>
        </w:trPr>
        <w:tc>
          <w:tcPr>
            <w:tcW w:w="2425" w:type="dxa"/>
            <w:noWrap/>
          </w:tcPr>
          <w:p w:rsidR="0016206B" w:rsidRPr="00B2026B" w:rsidRDefault="0016206B" w:rsidP="0016206B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 xml:space="preserve">   Hispanic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6206B" w:rsidRPr="00BF141A" w:rsidRDefault="00B2437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40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6206B" w:rsidRPr="00BF141A" w:rsidRDefault="00B2437B" w:rsidP="00A7274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14.</w:t>
            </w:r>
            <w:r w:rsidR="00A72746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3</w:t>
            </w: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</w:tcPr>
          <w:p w:rsidR="0016206B" w:rsidRPr="00B2026B" w:rsidRDefault="0016206B" w:rsidP="0016206B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 xml:space="preserve">   Asian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6206B" w:rsidRPr="00BF141A" w:rsidRDefault="00B2437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1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6206B" w:rsidRPr="00BF141A" w:rsidRDefault="00B2437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5.7%</w:t>
            </w: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</w:tcPr>
          <w:p w:rsidR="0016206B" w:rsidRPr="0016206B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  <w:t xml:space="preserve">   </w:t>
            </w:r>
            <w:r w:rsidRPr="0016206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Other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16206B" w:rsidRPr="00BF141A" w:rsidRDefault="00B2437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6206B" w:rsidRPr="00BF141A" w:rsidRDefault="00B2437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2.1%</w:t>
            </w: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</w:tcPr>
          <w:p w:rsidR="0016206B" w:rsidRPr="0016206B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</w:pPr>
            <w:r w:rsidRPr="0016206B"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  <w:t>Language Spoken at Home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16206B" w:rsidRPr="00BF141A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6206B" w:rsidRPr="00BF141A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</w:tcPr>
          <w:p w:rsidR="0016206B" w:rsidRPr="00B2026B" w:rsidRDefault="0016206B" w:rsidP="0016206B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 xml:space="preserve">   English</w:t>
            </w:r>
          </w:p>
        </w:tc>
        <w:tc>
          <w:tcPr>
            <w:tcW w:w="1170" w:type="dxa"/>
          </w:tcPr>
          <w:p w:rsidR="0016206B" w:rsidRPr="00BF141A" w:rsidRDefault="00B2437B" w:rsidP="00A7274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24</w:t>
            </w:r>
            <w:r w:rsidR="00A72746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1</w:t>
            </w:r>
          </w:p>
        </w:tc>
        <w:tc>
          <w:tcPr>
            <w:tcW w:w="1260" w:type="dxa"/>
            <w:noWrap/>
          </w:tcPr>
          <w:p w:rsidR="0016206B" w:rsidRPr="00BF141A" w:rsidRDefault="00A72746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86.1</w:t>
            </w:r>
            <w:r w:rsidR="00B2437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16206B" w:rsidRPr="00311A30" w:rsidTr="0016206B">
        <w:trPr>
          <w:trHeight w:val="290"/>
        </w:trPr>
        <w:tc>
          <w:tcPr>
            <w:tcW w:w="2425" w:type="dxa"/>
            <w:noWrap/>
          </w:tcPr>
          <w:p w:rsidR="0016206B" w:rsidRPr="00B2026B" w:rsidRDefault="0016206B" w:rsidP="0016206B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 xml:space="preserve">   Other</w:t>
            </w:r>
          </w:p>
        </w:tc>
        <w:tc>
          <w:tcPr>
            <w:tcW w:w="1170" w:type="dxa"/>
          </w:tcPr>
          <w:p w:rsidR="0016206B" w:rsidRPr="00BF141A" w:rsidRDefault="00A72746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39</w:t>
            </w:r>
          </w:p>
        </w:tc>
        <w:tc>
          <w:tcPr>
            <w:tcW w:w="1260" w:type="dxa"/>
            <w:noWrap/>
          </w:tcPr>
          <w:p w:rsidR="0016206B" w:rsidRPr="00BF141A" w:rsidRDefault="00A72746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13.9</w:t>
            </w:r>
            <w:r w:rsidR="00B2437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</w:tcPr>
          <w:p w:rsidR="0016206B" w:rsidRPr="0016206B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  <w:t>Number of Children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16206B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6206B" w:rsidRPr="00BF141A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</w:p>
        </w:tc>
      </w:tr>
      <w:tr w:rsidR="00B2437B" w:rsidRPr="00311A30" w:rsidTr="00F351B0">
        <w:trPr>
          <w:trHeight w:val="290"/>
        </w:trPr>
        <w:tc>
          <w:tcPr>
            <w:tcW w:w="2425" w:type="dxa"/>
            <w:noWrap/>
          </w:tcPr>
          <w:p w:rsidR="00B2437B" w:rsidRPr="00B2437B" w:rsidRDefault="00074FFA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 xml:space="preserve">   </w:t>
            </w:r>
            <w:r w:rsidR="00B2437B" w:rsidRPr="00B2437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1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B2437B" w:rsidRDefault="00B2437B" w:rsidP="00A7274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1</w:t>
            </w:r>
            <w:r w:rsidR="00A72746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0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437B" w:rsidRPr="00BF141A" w:rsidRDefault="00A72746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38.6</w:t>
            </w:r>
            <w:r w:rsidR="00B2437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B2437B" w:rsidRPr="00311A30" w:rsidTr="00F351B0">
        <w:trPr>
          <w:trHeight w:val="290"/>
        </w:trPr>
        <w:tc>
          <w:tcPr>
            <w:tcW w:w="2425" w:type="dxa"/>
            <w:noWrap/>
          </w:tcPr>
          <w:p w:rsidR="00B2437B" w:rsidRPr="00B2437B" w:rsidRDefault="00074FFA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 xml:space="preserve">   </w:t>
            </w:r>
            <w:r w:rsidR="00B2437B" w:rsidRPr="00B2437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&gt;1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B2437B" w:rsidRDefault="00B2437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17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437B" w:rsidRPr="00BF141A" w:rsidRDefault="00A72746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61.4</w:t>
            </w:r>
            <w:r w:rsidR="00B2437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</w:tcPr>
          <w:p w:rsidR="0016206B" w:rsidRPr="0016206B" w:rsidRDefault="0016206B" w:rsidP="0016206B">
            <w:pPr>
              <w:autoSpaceDE w:val="0"/>
              <w:autoSpaceDN w:val="0"/>
              <w:adjustRightInd w:val="0"/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</w:pPr>
            <w:r w:rsidRPr="0016206B"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  <w:t>Education</w:t>
            </w:r>
          </w:p>
        </w:tc>
        <w:tc>
          <w:tcPr>
            <w:tcW w:w="1170" w:type="dxa"/>
          </w:tcPr>
          <w:p w:rsidR="0016206B" w:rsidRPr="00BF141A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</w:p>
        </w:tc>
        <w:tc>
          <w:tcPr>
            <w:tcW w:w="1260" w:type="dxa"/>
            <w:noWrap/>
          </w:tcPr>
          <w:p w:rsidR="0016206B" w:rsidRPr="00BF141A" w:rsidRDefault="0016206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</w:p>
        </w:tc>
      </w:tr>
      <w:tr w:rsidR="0016206B" w:rsidRPr="00311A30" w:rsidTr="0016206B">
        <w:trPr>
          <w:trHeight w:val="290"/>
        </w:trPr>
        <w:tc>
          <w:tcPr>
            <w:tcW w:w="2425" w:type="dxa"/>
            <w:noWrap/>
          </w:tcPr>
          <w:p w:rsidR="0016206B" w:rsidRPr="00B2026B" w:rsidRDefault="004A48B6" w:rsidP="004A48B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 xml:space="preserve">   &lt;HS</w:t>
            </w:r>
          </w:p>
        </w:tc>
        <w:tc>
          <w:tcPr>
            <w:tcW w:w="1170" w:type="dxa"/>
          </w:tcPr>
          <w:p w:rsidR="0016206B" w:rsidRPr="00BF141A" w:rsidRDefault="00B2437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81</w:t>
            </w:r>
          </w:p>
        </w:tc>
        <w:tc>
          <w:tcPr>
            <w:tcW w:w="1260" w:type="dxa"/>
            <w:noWrap/>
          </w:tcPr>
          <w:p w:rsidR="0016206B" w:rsidRPr="00BF141A" w:rsidRDefault="00B2437B" w:rsidP="00A7274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28.</w:t>
            </w:r>
            <w:r w:rsidR="00A72746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9</w:t>
            </w: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4A48B6" w:rsidRPr="00311A30" w:rsidTr="0016206B">
        <w:trPr>
          <w:trHeight w:val="290"/>
        </w:trPr>
        <w:tc>
          <w:tcPr>
            <w:tcW w:w="2425" w:type="dxa"/>
            <w:noWrap/>
          </w:tcPr>
          <w:p w:rsidR="004A48B6" w:rsidRPr="00B2026B" w:rsidRDefault="004A48B6" w:rsidP="004A48B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 xml:space="preserve">   Some College</w:t>
            </w:r>
          </w:p>
        </w:tc>
        <w:tc>
          <w:tcPr>
            <w:tcW w:w="1170" w:type="dxa"/>
          </w:tcPr>
          <w:p w:rsidR="004A48B6" w:rsidRPr="00BF141A" w:rsidRDefault="00B2437B" w:rsidP="00F351B0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65</w:t>
            </w:r>
          </w:p>
        </w:tc>
        <w:tc>
          <w:tcPr>
            <w:tcW w:w="1260" w:type="dxa"/>
            <w:noWrap/>
          </w:tcPr>
          <w:p w:rsidR="004A48B6" w:rsidRPr="00BF141A" w:rsidRDefault="00B2437B" w:rsidP="00A7274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23.</w:t>
            </w:r>
            <w:r w:rsidR="00A72746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2</w:t>
            </w: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16206B" w:rsidRPr="00311A30" w:rsidTr="0016206B">
        <w:trPr>
          <w:trHeight w:val="290"/>
        </w:trPr>
        <w:tc>
          <w:tcPr>
            <w:tcW w:w="2425" w:type="dxa"/>
            <w:noWrap/>
          </w:tcPr>
          <w:p w:rsidR="0016206B" w:rsidRPr="00B2026B" w:rsidRDefault="004A48B6" w:rsidP="004A48B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 xml:space="preserve">   &gt;=College degree</w:t>
            </w:r>
          </w:p>
        </w:tc>
        <w:tc>
          <w:tcPr>
            <w:tcW w:w="1170" w:type="dxa"/>
          </w:tcPr>
          <w:p w:rsidR="0016206B" w:rsidRPr="00BF141A" w:rsidRDefault="00B2437B" w:rsidP="00A7274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13</w:t>
            </w:r>
            <w:r w:rsidR="00A72746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4</w:t>
            </w:r>
          </w:p>
        </w:tc>
        <w:tc>
          <w:tcPr>
            <w:tcW w:w="1260" w:type="dxa"/>
            <w:noWrap/>
          </w:tcPr>
          <w:p w:rsidR="0016206B" w:rsidRPr="00BF141A" w:rsidRDefault="00B2437B" w:rsidP="00A7274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4</w:t>
            </w:r>
            <w:r w:rsidR="00A72746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7.9</w:t>
            </w: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16206B" w:rsidRPr="00311A30" w:rsidTr="00F351B0">
        <w:trPr>
          <w:trHeight w:val="290"/>
        </w:trPr>
        <w:tc>
          <w:tcPr>
            <w:tcW w:w="2425" w:type="dxa"/>
            <w:noWrap/>
          </w:tcPr>
          <w:p w:rsidR="0016206B" w:rsidRPr="0016206B" w:rsidRDefault="0016206B" w:rsidP="0016206B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  <w:t>Income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16206B" w:rsidRPr="00BF141A" w:rsidRDefault="0016206B" w:rsidP="00F351B0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6206B" w:rsidRPr="00BF141A" w:rsidRDefault="0016206B" w:rsidP="00F351B0">
            <w:pPr>
              <w:autoSpaceDE w:val="0"/>
              <w:autoSpaceDN w:val="0"/>
              <w:adjustRightInd w:val="0"/>
              <w:rPr>
                <w:rFonts w:cs="Times New Roman"/>
                <w:sz w:val="20"/>
                <w:szCs w:val="20"/>
              </w:rPr>
            </w:pPr>
          </w:p>
        </w:tc>
      </w:tr>
      <w:tr w:rsidR="00353FC6" w:rsidRPr="00311A30" w:rsidTr="00F351B0">
        <w:trPr>
          <w:trHeight w:val="290"/>
        </w:trPr>
        <w:tc>
          <w:tcPr>
            <w:tcW w:w="2425" w:type="dxa"/>
            <w:noWrap/>
          </w:tcPr>
          <w:p w:rsidR="00353FC6" w:rsidRPr="003E4897" w:rsidRDefault="00353FC6" w:rsidP="00353FC6">
            <w:pPr>
              <w:pStyle w:val="Compact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</w:t>
            </w:r>
            <w:r w:rsidRPr="003E4897">
              <w:rPr>
                <w:sz w:val="20"/>
                <w:szCs w:val="20"/>
              </w:rPr>
              <w:t>&lt;$25k</w:t>
            </w:r>
          </w:p>
        </w:tc>
        <w:tc>
          <w:tcPr>
            <w:tcW w:w="1170" w:type="dxa"/>
            <w:tcBorders>
              <w:bottom w:val="single" w:sz="4" w:space="0" w:color="auto"/>
              <w:right w:val="single" w:sz="4" w:space="0" w:color="auto"/>
            </w:tcBorders>
          </w:tcPr>
          <w:p w:rsidR="00353FC6" w:rsidRPr="00BF141A" w:rsidRDefault="00B2437B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5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53FC6" w:rsidRPr="00BF141A" w:rsidRDefault="00B2437B" w:rsidP="00A7274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20.</w:t>
            </w:r>
            <w:r w:rsidR="00A72746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4</w:t>
            </w: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353FC6" w:rsidRPr="00311A30" w:rsidTr="00F351B0">
        <w:trPr>
          <w:trHeight w:val="290"/>
        </w:trPr>
        <w:tc>
          <w:tcPr>
            <w:tcW w:w="2425" w:type="dxa"/>
            <w:noWrap/>
          </w:tcPr>
          <w:p w:rsidR="00353FC6" w:rsidRPr="003E4897" w:rsidRDefault="00353FC6" w:rsidP="00353FC6">
            <w:pPr>
              <w:pStyle w:val="Compact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</w:t>
            </w:r>
            <w:r w:rsidRPr="003E4897">
              <w:rPr>
                <w:sz w:val="20"/>
                <w:szCs w:val="20"/>
              </w:rPr>
              <w:t>$25k - &lt;$50k</w:t>
            </w:r>
          </w:p>
        </w:tc>
        <w:tc>
          <w:tcPr>
            <w:tcW w:w="1170" w:type="dxa"/>
          </w:tcPr>
          <w:p w:rsidR="00353FC6" w:rsidRPr="00BF141A" w:rsidRDefault="00B2437B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68</w:t>
            </w:r>
          </w:p>
        </w:tc>
        <w:tc>
          <w:tcPr>
            <w:tcW w:w="1260" w:type="dxa"/>
            <w:noWrap/>
          </w:tcPr>
          <w:p w:rsidR="00353FC6" w:rsidRPr="00BF141A" w:rsidRDefault="00A72746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24.3</w:t>
            </w:r>
            <w:r w:rsidR="00B2437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353FC6" w:rsidRPr="00311A30" w:rsidTr="00F351B0">
        <w:trPr>
          <w:trHeight w:val="290"/>
        </w:trPr>
        <w:tc>
          <w:tcPr>
            <w:tcW w:w="2425" w:type="dxa"/>
            <w:noWrap/>
          </w:tcPr>
          <w:p w:rsidR="00353FC6" w:rsidRPr="003E4897" w:rsidRDefault="00353FC6" w:rsidP="00353FC6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</w:t>
            </w:r>
            <w:r w:rsidRPr="003E4897">
              <w:rPr>
                <w:sz w:val="20"/>
                <w:szCs w:val="20"/>
              </w:rPr>
              <w:t>$50k - &lt;$75k</w:t>
            </w:r>
          </w:p>
        </w:tc>
        <w:tc>
          <w:tcPr>
            <w:tcW w:w="1170" w:type="dxa"/>
          </w:tcPr>
          <w:p w:rsidR="00353FC6" w:rsidRPr="00BF141A" w:rsidRDefault="00B2437B" w:rsidP="00A7274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6</w:t>
            </w:r>
            <w:r w:rsidR="00A72746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5</w:t>
            </w:r>
          </w:p>
        </w:tc>
        <w:tc>
          <w:tcPr>
            <w:tcW w:w="1260" w:type="dxa"/>
            <w:noWrap/>
          </w:tcPr>
          <w:p w:rsidR="00353FC6" w:rsidRPr="00BF141A" w:rsidRDefault="00B2437B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2</w:t>
            </w:r>
            <w:r w:rsidR="00A72746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3.2</w:t>
            </w: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353FC6" w:rsidRPr="00311A30" w:rsidTr="00F351B0">
        <w:trPr>
          <w:trHeight w:val="290"/>
        </w:trPr>
        <w:tc>
          <w:tcPr>
            <w:tcW w:w="2425" w:type="dxa"/>
            <w:noWrap/>
          </w:tcPr>
          <w:p w:rsidR="00353FC6" w:rsidRPr="003E4897" w:rsidRDefault="00353FC6" w:rsidP="00353FC6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</w:t>
            </w:r>
            <w:r w:rsidRPr="003E4897">
              <w:rPr>
                <w:sz w:val="20"/>
                <w:szCs w:val="20"/>
              </w:rPr>
              <w:t>$75k - &lt;$100k</w:t>
            </w:r>
          </w:p>
        </w:tc>
        <w:tc>
          <w:tcPr>
            <w:tcW w:w="1170" w:type="dxa"/>
          </w:tcPr>
          <w:p w:rsidR="00353FC6" w:rsidRPr="00BF141A" w:rsidRDefault="00B2437B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49</w:t>
            </w:r>
          </w:p>
        </w:tc>
        <w:tc>
          <w:tcPr>
            <w:tcW w:w="1260" w:type="dxa"/>
            <w:noWrap/>
          </w:tcPr>
          <w:p w:rsidR="00353FC6" w:rsidRPr="00BF141A" w:rsidRDefault="00A72746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17.5</w:t>
            </w:r>
            <w:r w:rsidR="00B2437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353FC6" w:rsidRPr="00311A30" w:rsidTr="00F351B0">
        <w:trPr>
          <w:trHeight w:val="290"/>
        </w:trPr>
        <w:tc>
          <w:tcPr>
            <w:tcW w:w="2425" w:type="dxa"/>
            <w:noWrap/>
          </w:tcPr>
          <w:p w:rsidR="00353FC6" w:rsidRDefault="00353FC6" w:rsidP="00353FC6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&gt;$100k</w:t>
            </w:r>
          </w:p>
        </w:tc>
        <w:tc>
          <w:tcPr>
            <w:tcW w:w="1170" w:type="dxa"/>
          </w:tcPr>
          <w:p w:rsidR="00353FC6" w:rsidRPr="00BF141A" w:rsidRDefault="00B2437B" w:rsidP="00A7274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4</w:t>
            </w:r>
            <w:r w:rsidR="00A72746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1</w:t>
            </w:r>
          </w:p>
        </w:tc>
        <w:tc>
          <w:tcPr>
            <w:tcW w:w="1260" w:type="dxa"/>
            <w:noWrap/>
          </w:tcPr>
          <w:p w:rsidR="00353FC6" w:rsidRPr="00BF141A" w:rsidRDefault="00B2437B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1</w:t>
            </w:r>
            <w:r w:rsidR="00A72746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4.6</w:t>
            </w: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353FC6" w:rsidRPr="00311A30" w:rsidTr="00F351B0">
        <w:trPr>
          <w:trHeight w:val="290"/>
        </w:trPr>
        <w:tc>
          <w:tcPr>
            <w:tcW w:w="2425" w:type="dxa"/>
            <w:noWrap/>
          </w:tcPr>
          <w:p w:rsidR="00353FC6" w:rsidRPr="0016206B" w:rsidRDefault="00353FC6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  <w:t>Geographic Area</w:t>
            </w:r>
          </w:p>
        </w:tc>
        <w:tc>
          <w:tcPr>
            <w:tcW w:w="1170" w:type="dxa"/>
          </w:tcPr>
          <w:p w:rsidR="00353FC6" w:rsidRPr="00BF141A" w:rsidRDefault="00353FC6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</w:p>
        </w:tc>
        <w:tc>
          <w:tcPr>
            <w:tcW w:w="1260" w:type="dxa"/>
            <w:noWrap/>
          </w:tcPr>
          <w:p w:rsidR="00353FC6" w:rsidRPr="00BF141A" w:rsidRDefault="00353FC6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</w:p>
        </w:tc>
      </w:tr>
      <w:tr w:rsidR="00EF2985" w:rsidRPr="00311A30" w:rsidTr="00F351B0">
        <w:trPr>
          <w:trHeight w:val="290"/>
        </w:trPr>
        <w:tc>
          <w:tcPr>
            <w:tcW w:w="2425" w:type="dxa"/>
            <w:noWrap/>
          </w:tcPr>
          <w:p w:rsidR="00EF2985" w:rsidRPr="00EF2985" w:rsidRDefault="00EF2985" w:rsidP="00074FFA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  <w:t xml:space="preserve">   </w:t>
            </w:r>
            <w:r w:rsidR="00074FFA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Midwest</w:t>
            </w:r>
          </w:p>
        </w:tc>
        <w:tc>
          <w:tcPr>
            <w:tcW w:w="1170" w:type="dxa"/>
          </w:tcPr>
          <w:p w:rsidR="00EF2985" w:rsidRPr="00BF141A" w:rsidRDefault="00ED3D9B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57</w:t>
            </w:r>
          </w:p>
        </w:tc>
        <w:tc>
          <w:tcPr>
            <w:tcW w:w="1260" w:type="dxa"/>
            <w:noWrap/>
          </w:tcPr>
          <w:p w:rsidR="00EF2985" w:rsidRPr="00BF141A" w:rsidRDefault="00A72746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20.4</w:t>
            </w:r>
            <w:r w:rsidR="00ED3D9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353FC6" w:rsidRPr="00311A30" w:rsidTr="00F351B0">
        <w:trPr>
          <w:trHeight w:val="290"/>
        </w:trPr>
        <w:tc>
          <w:tcPr>
            <w:tcW w:w="2425" w:type="dxa"/>
            <w:noWrap/>
          </w:tcPr>
          <w:p w:rsidR="00353FC6" w:rsidRPr="00EF2985" w:rsidRDefault="00EF2985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  <w:t xml:space="preserve">   </w:t>
            </w: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Northeast</w:t>
            </w:r>
          </w:p>
        </w:tc>
        <w:tc>
          <w:tcPr>
            <w:tcW w:w="1170" w:type="dxa"/>
          </w:tcPr>
          <w:p w:rsidR="00353FC6" w:rsidRPr="00BF141A" w:rsidRDefault="00ED3D9B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49</w:t>
            </w:r>
          </w:p>
        </w:tc>
        <w:tc>
          <w:tcPr>
            <w:tcW w:w="1260" w:type="dxa"/>
            <w:noWrap/>
          </w:tcPr>
          <w:p w:rsidR="00353FC6" w:rsidRPr="00BF141A" w:rsidRDefault="00A72746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17.5</w:t>
            </w:r>
            <w:r w:rsidR="00ED3D9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353FC6" w:rsidRPr="00311A30" w:rsidTr="00F351B0">
        <w:trPr>
          <w:trHeight w:val="290"/>
        </w:trPr>
        <w:tc>
          <w:tcPr>
            <w:tcW w:w="2425" w:type="dxa"/>
            <w:noWrap/>
          </w:tcPr>
          <w:p w:rsidR="00353FC6" w:rsidRPr="00B2437B" w:rsidRDefault="00EF2985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  <w:t xml:space="preserve">   </w:t>
            </w:r>
            <w:r w:rsidRPr="00B2437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South</w:t>
            </w:r>
          </w:p>
        </w:tc>
        <w:tc>
          <w:tcPr>
            <w:tcW w:w="1170" w:type="dxa"/>
          </w:tcPr>
          <w:p w:rsidR="00353FC6" w:rsidRPr="00BF141A" w:rsidRDefault="00ED3D9B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117</w:t>
            </w:r>
          </w:p>
        </w:tc>
        <w:tc>
          <w:tcPr>
            <w:tcW w:w="1260" w:type="dxa"/>
            <w:noWrap/>
          </w:tcPr>
          <w:p w:rsidR="00353FC6" w:rsidRPr="00BF141A" w:rsidRDefault="00A72746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41.8</w:t>
            </w:r>
            <w:r w:rsidR="00ED3D9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353FC6" w:rsidRPr="00311A30" w:rsidTr="00F351B0">
        <w:trPr>
          <w:trHeight w:val="290"/>
        </w:trPr>
        <w:tc>
          <w:tcPr>
            <w:tcW w:w="2425" w:type="dxa"/>
            <w:noWrap/>
          </w:tcPr>
          <w:p w:rsidR="00353FC6" w:rsidRPr="00B2437B" w:rsidRDefault="00EF2985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pacing w:val="-10"/>
                <w:kern w:val="28"/>
                <w:sz w:val="20"/>
                <w:szCs w:val="20"/>
              </w:rPr>
              <w:t xml:space="preserve">   </w:t>
            </w:r>
            <w:r w:rsidR="00074FFA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W</w:t>
            </w:r>
            <w:r w:rsidRPr="00B2437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est</w:t>
            </w:r>
          </w:p>
        </w:tc>
        <w:tc>
          <w:tcPr>
            <w:tcW w:w="1170" w:type="dxa"/>
          </w:tcPr>
          <w:p w:rsidR="00353FC6" w:rsidRPr="00BF141A" w:rsidRDefault="00ED3D9B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57</w:t>
            </w:r>
          </w:p>
        </w:tc>
        <w:tc>
          <w:tcPr>
            <w:tcW w:w="1260" w:type="dxa"/>
            <w:noWrap/>
          </w:tcPr>
          <w:p w:rsidR="00353FC6" w:rsidRPr="00BF141A" w:rsidRDefault="00A72746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20.4</w:t>
            </w:r>
            <w:r w:rsidR="00ED3D9B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%</w:t>
            </w:r>
          </w:p>
        </w:tc>
      </w:tr>
      <w:tr w:rsidR="00353FC6" w:rsidRPr="00311A30" w:rsidTr="00F351B0">
        <w:trPr>
          <w:trHeight w:val="290"/>
        </w:trPr>
        <w:tc>
          <w:tcPr>
            <w:tcW w:w="4855" w:type="dxa"/>
            <w:gridSpan w:val="3"/>
            <w:noWrap/>
          </w:tcPr>
          <w:p w:rsidR="00353FC6" w:rsidRDefault="00353FC6" w:rsidP="00353FC6">
            <w:pPr>
              <w:autoSpaceDE w:val="0"/>
              <w:autoSpaceDN w:val="0"/>
              <w:adjustRightInd w:val="0"/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</w:pPr>
            <w:r w:rsidRPr="003654A2">
              <w:rPr>
                <w:rFonts w:eastAsia="Times New Roman" w:cs="Times New Roman"/>
                <w:spacing w:val="-10"/>
                <w:kern w:val="28"/>
                <w:sz w:val="20"/>
                <w:szCs w:val="20"/>
              </w:rPr>
              <w:t>*Note: total N differs across characteristics due to missing values.</w:t>
            </w:r>
          </w:p>
        </w:tc>
      </w:tr>
    </w:tbl>
    <w:p w:rsidR="00392F2B" w:rsidRDefault="00392F2B"/>
    <w:sectPr w:rsidR="00392F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6206B"/>
    <w:rsid w:val="00074FFA"/>
    <w:rsid w:val="0016206B"/>
    <w:rsid w:val="0032708C"/>
    <w:rsid w:val="00344BB3"/>
    <w:rsid w:val="00353FC6"/>
    <w:rsid w:val="00392F2B"/>
    <w:rsid w:val="004A48B6"/>
    <w:rsid w:val="00652072"/>
    <w:rsid w:val="009B5C01"/>
    <w:rsid w:val="009C7276"/>
    <w:rsid w:val="00A72746"/>
    <w:rsid w:val="00B2437B"/>
    <w:rsid w:val="00BE2D23"/>
    <w:rsid w:val="00CC35DD"/>
    <w:rsid w:val="00ED3D9B"/>
    <w:rsid w:val="00EF2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763C1B-C84B-4759-916E-5EA0ECCB5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20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20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353FC6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353FC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53F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l R Glassman</dc:creator>
  <cp:keywords/>
  <dc:description/>
  <cp:lastModifiedBy>Adam Jauregui</cp:lastModifiedBy>
  <cp:revision>7</cp:revision>
  <dcterms:created xsi:type="dcterms:W3CDTF">2019-10-07T21:11:00Z</dcterms:created>
  <dcterms:modified xsi:type="dcterms:W3CDTF">2019-12-11T00:42:00Z</dcterms:modified>
</cp:coreProperties>
</file>